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C99FE" w14:textId="72FB7145" w:rsidR="009F4A5C" w:rsidRDefault="009F4A5C" w:rsidP="009F4A5C">
      <w:pPr>
        <w:pStyle w:val="a5"/>
      </w:pPr>
      <w:r>
        <w:t>Презентация</w:t>
      </w:r>
      <w:r>
        <w:t xml:space="preserve"> №4</w:t>
      </w:r>
    </w:p>
    <w:p w14:paraId="5D5C7C44" w14:textId="77777777" w:rsidR="009F4A5C" w:rsidRDefault="009F4A5C" w:rsidP="009F4A5C">
      <w:pPr>
        <w:pStyle w:val="a7"/>
      </w:pPr>
      <w:r>
        <w:t>Дискреционное разграничение прав в Linux. Расширенные атрибуты</w:t>
      </w:r>
    </w:p>
    <w:p w14:paraId="2385831D" w14:textId="094BCAE0" w:rsidR="009F4A5C" w:rsidRDefault="009F4A5C" w:rsidP="009F4A5C">
      <w:pPr>
        <w:pStyle w:val="Author"/>
      </w:pPr>
      <w:r>
        <w:t>Эттеев Сулейман</w:t>
      </w:r>
    </w:p>
    <w:p w14:paraId="5403C015" w14:textId="77777777" w:rsidR="009F4A5C" w:rsidRDefault="009F4A5C" w:rsidP="009F4A5C">
      <w:pPr>
        <w:pStyle w:val="1"/>
      </w:pPr>
      <w:bookmarkStart w:id="0" w:name="_Toc151368210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2EECC996" w14:textId="77777777" w:rsidR="009F4A5C" w:rsidRDefault="009F4A5C" w:rsidP="009F4A5C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4CFE3ECE" w14:textId="54194A5D" w:rsidR="009F4A5C" w:rsidRDefault="009F4A5C" w:rsidP="009F4A5C">
      <w:pPr>
        <w:pStyle w:val="1"/>
      </w:pPr>
      <w:bookmarkStart w:id="2" w:name="_Toc151368211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работы</w:t>
      </w:r>
      <w:bookmarkEnd w:id="2"/>
    </w:p>
    <w:p w14:paraId="1A777A7C" w14:textId="77777777" w:rsidR="009F4A5C" w:rsidRDefault="009F4A5C" w:rsidP="009F4A5C">
      <w:pPr>
        <w:pStyle w:val="CaptionedFigure"/>
      </w:pPr>
      <w:r w:rsidRPr="00441D51">
        <w:drawing>
          <wp:inline distT="0" distB="0" distL="0" distR="0" wp14:anchorId="53984F59" wp14:editId="1528E9B1">
            <wp:extent cx="4054191" cy="2728196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54191" cy="2728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29F77" w14:textId="2D3466EB" w:rsidR="009F4A5C" w:rsidRDefault="009F4A5C" w:rsidP="009F4A5C">
      <w:pPr>
        <w:pStyle w:val="ImageCaption"/>
      </w:pPr>
      <w:proofErr w:type="spellStart"/>
      <w:r>
        <w:t>Figure</w:t>
      </w:r>
      <w:proofErr w:type="spellEnd"/>
      <w:r>
        <w:t xml:space="preserve"> 1: права доступа</w:t>
      </w:r>
    </w:p>
    <w:p w14:paraId="55DAF005" w14:textId="320A2A8F" w:rsidR="009F4A5C" w:rsidRDefault="009F4A5C" w:rsidP="009F4A5C">
      <w:pPr>
        <w:pStyle w:val="Compact"/>
        <w:numPr>
          <w:ilvl w:val="0"/>
          <w:numId w:val="3"/>
        </w:numPr>
      </w:pPr>
      <w:r>
        <w:t xml:space="preserve"> </w:t>
      </w:r>
      <w:r w:rsidRPr="00441D51">
        <w:drawing>
          <wp:inline distT="0" distB="0" distL="0" distR="0" wp14:anchorId="5D99F567" wp14:editId="766862E8">
            <wp:extent cx="4359018" cy="2331922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2331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028A5" w14:textId="77777777" w:rsidR="009F4A5C" w:rsidRDefault="009F4A5C" w:rsidP="009F4A5C">
      <w:pPr>
        <w:pStyle w:val="CaptionedFigure"/>
      </w:pPr>
      <w:r w:rsidRPr="00441D51">
        <w:lastRenderedPageBreak/>
        <w:drawing>
          <wp:inline distT="0" distB="0" distL="0" distR="0" wp14:anchorId="1DA74D1A" wp14:editId="3645AACC">
            <wp:extent cx="4328535" cy="2606266"/>
            <wp:effectExtent l="0" t="0" r="0" b="381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8535" cy="260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42DEA" w14:textId="77777777" w:rsidR="009F4A5C" w:rsidRDefault="009F4A5C" w:rsidP="009F4A5C">
      <w:pPr>
        <w:pStyle w:val="ImageCaption"/>
      </w:pPr>
      <w:proofErr w:type="spellStart"/>
      <w:r>
        <w:t>Figure</w:t>
      </w:r>
      <w:proofErr w:type="spellEnd"/>
      <w:r>
        <w:t xml:space="preserve"> 3: атрибут -a снят</w:t>
      </w:r>
    </w:p>
    <w:p w14:paraId="08D84178" w14:textId="77777777" w:rsidR="009F4A5C" w:rsidRDefault="009F4A5C" w:rsidP="009F4A5C">
      <w:pPr>
        <w:pStyle w:val="CaptionedFigure"/>
      </w:pPr>
      <w:r w:rsidRPr="00441D51">
        <w:drawing>
          <wp:inline distT="0" distB="0" distL="0" distR="0" wp14:anchorId="29B63179" wp14:editId="4D94AEDF">
            <wp:extent cx="3985605" cy="2568163"/>
            <wp:effectExtent l="0" t="0" r="0" b="381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256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45C7A" w14:textId="77777777" w:rsidR="009F4A5C" w:rsidRDefault="009F4A5C" w:rsidP="009F4A5C">
      <w:pPr>
        <w:pStyle w:val="ImageCaption"/>
      </w:pPr>
      <w:proofErr w:type="spellStart"/>
      <w:r>
        <w:t>Figure</w:t>
      </w:r>
      <w:proofErr w:type="spellEnd"/>
      <w:r>
        <w:t xml:space="preserve"> 4: атрибут -i</w:t>
      </w:r>
    </w:p>
    <w:p w14:paraId="1E6CA3E4" w14:textId="77777777" w:rsidR="009F4A5C" w:rsidRDefault="009F4A5C" w:rsidP="009F4A5C">
      <w:pPr>
        <w:pStyle w:val="1"/>
      </w:pPr>
      <w:bookmarkStart w:id="4" w:name="_Toc151368212"/>
      <w:bookmarkStart w:id="5" w:name="выводы"/>
      <w:bookmarkEnd w:id="3"/>
      <w:r>
        <w:rPr>
          <w:rStyle w:val="SectionNumber"/>
        </w:rPr>
        <w:t>3</w:t>
      </w:r>
      <w:r>
        <w:tab/>
        <w:t>Выводы</w:t>
      </w:r>
      <w:bookmarkEnd w:id="4"/>
    </w:p>
    <w:p w14:paraId="48D82723" w14:textId="77777777" w:rsidR="009F4A5C" w:rsidRDefault="009F4A5C" w:rsidP="009F4A5C">
      <w:pPr>
        <w:pStyle w:val="FirstParagraph"/>
      </w:pPr>
      <w:r>
        <w:t>Получены практические навыки работы в консоли с расширенными атрибутами файлов.</w:t>
      </w:r>
    </w:p>
    <w:p w14:paraId="2762443B" w14:textId="77777777" w:rsidR="009F4A5C" w:rsidRDefault="009F4A5C" w:rsidP="009F4A5C">
      <w:pPr>
        <w:pStyle w:val="1"/>
      </w:pPr>
      <w:bookmarkStart w:id="6" w:name="_Toc151368213"/>
      <w:bookmarkStart w:id="7" w:name="список-литературы"/>
      <w:bookmarkEnd w:id="5"/>
      <w:r>
        <w:t>Список литературы</w:t>
      </w:r>
      <w:bookmarkEnd w:id="6"/>
    </w:p>
    <w:p w14:paraId="7FE04F17" w14:textId="77777777" w:rsidR="009F4A5C" w:rsidRDefault="009F4A5C" w:rsidP="009F4A5C">
      <w:pPr>
        <w:pStyle w:val="Compact"/>
        <w:numPr>
          <w:ilvl w:val="0"/>
          <w:numId w:val="10"/>
        </w:numPr>
      </w:pPr>
      <w:hyperlink r:id="rId9">
        <w:r>
          <w:rPr>
            <w:rStyle w:val="aa"/>
          </w:rPr>
          <w:t>КОМАНДА CHATTR В LINUX</w:t>
        </w:r>
      </w:hyperlink>
    </w:p>
    <w:p w14:paraId="5B472661" w14:textId="77777777" w:rsidR="009F4A5C" w:rsidRDefault="009F4A5C" w:rsidP="009F4A5C">
      <w:pPr>
        <w:pStyle w:val="Compact"/>
        <w:numPr>
          <w:ilvl w:val="0"/>
          <w:numId w:val="10"/>
        </w:numPr>
      </w:pPr>
      <w:hyperlink r:id="rId10">
        <w:proofErr w:type="spellStart"/>
        <w:r>
          <w:rPr>
            <w:rStyle w:val="aa"/>
          </w:rPr>
          <w:t>chattr</w:t>
        </w:r>
        <w:proofErr w:type="spellEnd"/>
      </w:hyperlink>
      <w:bookmarkEnd w:id="7"/>
    </w:p>
    <w:p w14:paraId="79557E90" w14:textId="77777777" w:rsidR="0005541D" w:rsidRDefault="0005541D"/>
    <w:sectPr w:rsidR="0005541D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D1C63B3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6FA8EB8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16B8D5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E7E4961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1F388D6"/>
    <w:multiLevelType w:val="multilevel"/>
    <w:tmpl w:val="8660A63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0FA488C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B5E6D33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427CE2E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828CBA7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13580451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20621456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" w16cid:durableId="133244201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1716544583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 w16cid:durableId="141127277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 w16cid:durableId="998774380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 w16cid:durableId="1460105475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 w16cid:durableId="1977685547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 w16cid:durableId="2082822701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 w16cid:durableId="10774783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drawingGridHorizontalSpacing w:val="181"/>
  <w:drawingGridVerticalSpacing w:val="181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7C15"/>
    <w:rsid w:val="0005541D"/>
    <w:rsid w:val="005A19D8"/>
    <w:rsid w:val="009F4A5C"/>
    <w:rsid w:val="00E47C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171781"/>
  <w15:chartTrackingRefBased/>
  <w15:docId w15:val="{773E17D4-DF35-45EF-B4A4-734EB8BB5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4A5C"/>
    <w:pPr>
      <w:spacing w:after="200" w:line="240" w:lineRule="auto"/>
    </w:pPr>
    <w:rPr>
      <w:sz w:val="24"/>
      <w:szCs w:val="24"/>
    </w:rPr>
  </w:style>
  <w:style w:type="paragraph" w:styleId="1">
    <w:name w:val="heading 1"/>
    <w:basedOn w:val="a"/>
    <w:next w:val="a0"/>
    <w:link w:val="10"/>
    <w:uiPriority w:val="9"/>
    <w:qFormat/>
    <w:rsid w:val="009F4A5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9F4A5C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a0">
    <w:name w:val="Body Text"/>
    <w:basedOn w:val="a"/>
    <w:link w:val="a4"/>
    <w:qFormat/>
    <w:rsid w:val="009F4A5C"/>
    <w:pPr>
      <w:spacing w:before="180" w:after="180"/>
    </w:pPr>
  </w:style>
  <w:style w:type="character" w:customStyle="1" w:styleId="a4">
    <w:name w:val="Основной текст Знак"/>
    <w:basedOn w:val="a1"/>
    <w:link w:val="a0"/>
    <w:rsid w:val="009F4A5C"/>
    <w:rPr>
      <w:sz w:val="24"/>
      <w:szCs w:val="24"/>
    </w:rPr>
  </w:style>
  <w:style w:type="paragraph" w:customStyle="1" w:styleId="FirstParagraph">
    <w:name w:val="First Paragraph"/>
    <w:basedOn w:val="a0"/>
    <w:next w:val="a0"/>
    <w:qFormat/>
    <w:rsid w:val="009F4A5C"/>
  </w:style>
  <w:style w:type="paragraph" w:customStyle="1" w:styleId="Compact">
    <w:name w:val="Compact"/>
    <w:basedOn w:val="a0"/>
    <w:qFormat/>
    <w:rsid w:val="009F4A5C"/>
    <w:pPr>
      <w:spacing w:before="36" w:after="36"/>
    </w:pPr>
  </w:style>
  <w:style w:type="paragraph" w:styleId="a5">
    <w:name w:val="Title"/>
    <w:basedOn w:val="a"/>
    <w:next w:val="a0"/>
    <w:link w:val="a6"/>
    <w:qFormat/>
    <w:rsid w:val="009F4A5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6">
    <w:name w:val="Заголовок Знак"/>
    <w:basedOn w:val="a1"/>
    <w:link w:val="a5"/>
    <w:rsid w:val="009F4A5C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9F4A5C"/>
    <w:pPr>
      <w:spacing w:before="240"/>
    </w:pPr>
    <w:rPr>
      <w:sz w:val="30"/>
      <w:szCs w:val="30"/>
    </w:rPr>
  </w:style>
  <w:style w:type="character" w:customStyle="1" w:styleId="a8">
    <w:name w:val="Подзаголовок Знак"/>
    <w:basedOn w:val="a1"/>
    <w:link w:val="a7"/>
    <w:rsid w:val="009F4A5C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qFormat/>
    <w:rsid w:val="009F4A5C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customStyle="1" w:styleId="ImageCaption">
    <w:name w:val="Image Caption"/>
    <w:basedOn w:val="a9"/>
    <w:rsid w:val="009F4A5C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a"/>
    <w:rsid w:val="009F4A5C"/>
    <w:pPr>
      <w:keepNext/>
    </w:pPr>
  </w:style>
  <w:style w:type="character" w:customStyle="1" w:styleId="SectionNumber">
    <w:name w:val="Section Number"/>
    <w:basedOn w:val="a1"/>
    <w:rsid w:val="009F4A5C"/>
  </w:style>
  <w:style w:type="character" w:styleId="aa">
    <w:name w:val="Hyperlink"/>
    <w:basedOn w:val="a1"/>
    <w:uiPriority w:val="99"/>
    <w:rsid w:val="009F4A5C"/>
    <w:rPr>
      <w:color w:val="4472C4" w:themeColor="accent1"/>
    </w:rPr>
  </w:style>
  <w:style w:type="paragraph" w:styleId="ab">
    <w:name w:val="TOC Heading"/>
    <w:basedOn w:val="1"/>
    <w:next w:val="a0"/>
    <w:uiPriority w:val="39"/>
    <w:unhideWhenUsed/>
    <w:qFormat/>
    <w:rsid w:val="009F4A5C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styleId="11">
    <w:name w:val="toc 1"/>
    <w:basedOn w:val="a"/>
    <w:next w:val="a"/>
    <w:autoRedefine/>
    <w:uiPriority w:val="39"/>
    <w:unhideWhenUsed/>
    <w:rsid w:val="009F4A5C"/>
    <w:pPr>
      <w:spacing w:after="100"/>
    </w:pPr>
  </w:style>
  <w:style w:type="paragraph" w:styleId="a9">
    <w:name w:val="caption"/>
    <w:basedOn w:val="a"/>
    <w:next w:val="a"/>
    <w:uiPriority w:val="35"/>
    <w:semiHidden/>
    <w:unhideWhenUsed/>
    <w:qFormat/>
    <w:rsid w:val="009F4A5C"/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en.wikipedia.org/wiki/Chatt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osst.ru/neizmenyaemye-fajly-v-linu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Эттеев Сулейман Хаджимуратович</dc:creator>
  <cp:keywords/>
  <dc:description/>
  <cp:lastModifiedBy>Эттеев Сулейман Хаджимуратович</cp:lastModifiedBy>
  <cp:revision>2</cp:revision>
  <dcterms:created xsi:type="dcterms:W3CDTF">2023-11-21T04:42:00Z</dcterms:created>
  <dcterms:modified xsi:type="dcterms:W3CDTF">2023-11-21T04:43:00Z</dcterms:modified>
</cp:coreProperties>
</file>